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7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5104</w:t>
      </w:r>
      <w:r w:rsidR="00C574AC">
        <w:rPr>
          <w:rFonts w:ascii="Century Gothic" w:hAnsi="Century Gothic"/>
          <w:b/>
        </w:rPr>
        <w:t xml:space="preserve"> Proper</w:t>
      </w:r>
      <w:r w:rsidRPr="003037EC">
        <w:rPr>
          <w:rFonts w:ascii="Century Gothic" w:hAnsi="Century Gothic"/>
          <w:b/>
        </w:rPr>
        <w:t xml:space="preserve"> </w:t>
      </w:r>
      <w:proofErr w:type="spellStart"/>
      <w:r w:rsidRPr="003037EC">
        <w:rPr>
          <w:rFonts w:ascii="Century Gothic" w:hAnsi="Century Gothic"/>
          <w:b/>
        </w:rPr>
        <w:t>Tunghaan</w:t>
      </w:r>
      <w:proofErr w:type="spellEnd"/>
      <w:r w:rsidRPr="003037EC">
        <w:rPr>
          <w:rFonts w:ascii="Century Gothic" w:hAnsi="Century Gothic"/>
          <w:b/>
        </w:rPr>
        <w:t xml:space="preserve"> </w:t>
      </w:r>
      <w:proofErr w:type="spellStart"/>
      <w:r w:rsidR="002240C7" w:rsidRPr="003037EC">
        <w:rPr>
          <w:rFonts w:ascii="Century Gothic" w:hAnsi="Century Gothic"/>
          <w:b/>
        </w:rPr>
        <w:t>Minglanilla</w:t>
      </w:r>
      <w:proofErr w:type="spellEnd"/>
      <w:r w:rsidR="002240C7" w:rsidRPr="003037EC">
        <w:rPr>
          <w:rFonts w:ascii="Century Gothic" w:hAnsi="Century Gothic"/>
          <w:b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proofErr w:type="spellStart"/>
      <w:r w:rsidRPr="003037EC">
        <w:rPr>
          <w:rFonts w:ascii="Century Gothic" w:hAnsi="Century Gothic"/>
          <w:bCs/>
          <w:sz w:val="18"/>
          <w:szCs w:val="18"/>
        </w:rPr>
        <w:lastRenderedPageBreak/>
        <w:t>Bisaya</w:t>
      </w:r>
      <w:proofErr w:type="spellEnd"/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lastRenderedPageBreak/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Angular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0B107F59" w14:textId="69C9C529" w:rsidR="00435CF6" w:rsidRP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435CF6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0CCDD5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Backlog</w:t>
      </w:r>
    </w:p>
    <w:p w14:paraId="6E53330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7C229E70" w14:textId="20016AA2" w:rsidR="00A62B0F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  <w:proofErr w:type="spellEnd"/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  <w:proofErr w:type="spellEnd"/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GitLab</w:t>
      </w:r>
      <w:proofErr w:type="spellEnd"/>
    </w:p>
    <w:p w14:paraId="79D56557" w14:textId="4E387E91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  <w:proofErr w:type="spellEnd"/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Slack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40E3C66A" w14:textId="6513B0A5" w:rsidR="00BE1E08" w:rsidRPr="003037EC" w:rsidRDefault="00BE1E08" w:rsidP="00BE1E08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E1E08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30CE1EB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Network – basic</w:t>
      </w:r>
    </w:p>
    <w:p w14:paraId="53F877FC" w14:textId="77777777" w:rsidR="00F37855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043C034" w14:textId="3C7447EF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Troubleshooting</w:t>
      </w:r>
    </w:p>
    <w:p w14:paraId="3FC86C96" w14:textId="77777777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BE3AEA3" w14:textId="0A370C0E" w:rsidR="00F37855" w:rsidRPr="003037EC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  <w:sectPr w:rsidR="00F37855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color w:val="auto"/>
          <w:sz w:val="18"/>
          <w:szCs w:val="18"/>
        </w:rPr>
        <w:lastRenderedPageBreak/>
        <w:t>Photography</w:t>
      </w:r>
    </w:p>
    <w:p w14:paraId="49EA10C8" w14:textId="14DF83F6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5DD636FA" w14:textId="7E080103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41BDB62" w14:textId="0BBC0BDB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481F8E73" w14:textId="7DA8ACF6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4B005BBE" w14:textId="67CC63F5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2723A956" w14:textId="1E242156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6B1F9297" w14:textId="77777777" w:rsidR="00DB0C0E" w:rsidRPr="003037EC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7CC0A4FB" w14:textId="5AD223E4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>
        <w:rPr>
          <w:sz w:val="18"/>
        </w:rPr>
        <w:t>Present</w:t>
      </w:r>
      <w:r w:rsidRPr="003037EC">
        <w:rPr>
          <w:sz w:val="18"/>
        </w:rPr>
        <w:t>)</w:t>
      </w:r>
    </w:p>
    <w:p w14:paraId="05863237" w14:textId="4D397323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Software Developer - UI/UX</w:t>
      </w:r>
    </w:p>
    <w:p w14:paraId="4390B725" w14:textId="47EE17C8" w:rsidR="00F05175" w:rsidRPr="00AD49FF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FF22AE">
        <w:rPr>
          <w:rFonts w:ascii="Century Gothic" w:hAnsi="Century Gothic"/>
          <w:b/>
          <w:bCs/>
          <w:szCs w:val="20"/>
        </w:rPr>
        <w:t>Maintaining Client Design</w:t>
      </w:r>
    </w:p>
    <w:p w14:paraId="756DCD7D" w14:textId="77777777" w:rsidR="003357CA" w:rsidRDefault="003357CA" w:rsidP="003357CA">
      <w:pPr>
        <w:pStyle w:val="ListParagraph"/>
        <w:rPr>
          <w:rFonts w:ascii="Century Gothic" w:hAnsi="Century Gothic"/>
        </w:rPr>
      </w:pPr>
    </w:p>
    <w:p w14:paraId="1042F18A" w14:textId="118B9FB3" w:rsidR="00F05175" w:rsidRPr="00513E87" w:rsidRDefault="00F05175" w:rsidP="00F05175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>Pug.js, Express.js,</w:t>
      </w:r>
      <w:r w:rsidR="00FF22AE">
        <w:rPr>
          <w:rFonts w:ascii="Century Gothic" w:hAnsi="Century Gothic"/>
        </w:rPr>
        <w:t xml:space="preserve"> Node.js, SASS, HTML, CSS, </w:t>
      </w:r>
      <w:proofErr w:type="spellStart"/>
      <w:r w:rsidR="00FF22AE">
        <w:rPr>
          <w:rFonts w:ascii="Century Gothic" w:hAnsi="Century Gothic"/>
        </w:rPr>
        <w:t>JaveS</w:t>
      </w:r>
      <w:r>
        <w:rPr>
          <w:rFonts w:ascii="Century Gothic" w:hAnsi="Century Gothic"/>
        </w:rPr>
        <w:t>cript</w:t>
      </w:r>
      <w:proofErr w:type="spellEnd"/>
      <w:r w:rsidR="00FF22AE">
        <w:rPr>
          <w:rFonts w:ascii="Century Gothic" w:hAnsi="Century Gothic"/>
        </w:rPr>
        <w:t>, React.js</w:t>
      </w:r>
    </w:p>
    <w:p w14:paraId="7338F01B" w14:textId="77777777" w:rsidR="00F05175" w:rsidRPr="003037EC" w:rsidRDefault="00F05175" w:rsidP="00F05175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522C7427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  <w:r w:rsidR="00EA18D0">
        <w:rPr>
          <w:rFonts w:ascii="Century Gothic" w:hAnsi="Century Gothic"/>
        </w:rPr>
        <w:t xml:space="preserve"> (client)</w:t>
      </w:r>
    </w:p>
    <w:p w14:paraId="4D43C871" w14:textId="220E6F40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  <w:r w:rsidR="00EA18D0">
        <w:rPr>
          <w:rFonts w:ascii="Century Gothic" w:hAnsi="Century Gothic"/>
        </w:rPr>
        <w:t xml:space="preserve"> (client)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bookmarkStart w:id="0" w:name="_GoBack"/>
      <w:bookmarkEnd w:id="0"/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1BF4F823" w:rsidR="000B4E0C" w:rsidRP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E9DD6AA" w14:textId="482D1074" w:rsidR="00513E87" w:rsidRDefault="00513E87" w:rsidP="00513E87">
      <w:pPr>
        <w:spacing w:after="0" w:line="36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5D64BB20" w14:textId="55BE56D2" w:rsidR="00F53EC8" w:rsidRPr="00513E87" w:rsidRDefault="00F53EC8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proofErr w:type="spellStart"/>
      <w:r w:rsidRPr="00513E87">
        <w:rPr>
          <w:rFonts w:ascii="Century Gothic" w:hAnsi="Century Gothic"/>
        </w:rPr>
        <w:t>Wordpress</w:t>
      </w:r>
      <w:proofErr w:type="spellEnd"/>
      <w:r w:rsidRPr="00513E87">
        <w:rPr>
          <w:rFonts w:ascii="Century Gothic" w:hAnsi="Century Gothic"/>
        </w:rPr>
        <w:t xml:space="preserve"> (</w:t>
      </w:r>
      <w:proofErr w:type="spellStart"/>
      <w:r w:rsidRPr="00513E87">
        <w:rPr>
          <w:rFonts w:ascii="Century Gothic" w:hAnsi="Century Gothic"/>
        </w:rPr>
        <w:t>Brizy</w:t>
      </w:r>
      <w:proofErr w:type="spellEnd"/>
      <w:r w:rsidRPr="00513E87">
        <w:rPr>
          <w:rFonts w:ascii="Century Gothic" w:hAnsi="Century Gothic"/>
        </w:rPr>
        <w:t xml:space="preserve">, </w:t>
      </w:r>
      <w:proofErr w:type="spellStart"/>
      <w:r w:rsidRPr="00513E87">
        <w:rPr>
          <w:rFonts w:ascii="Century Gothic" w:hAnsi="Century Gothic"/>
        </w:rPr>
        <w:t>Elementor</w:t>
      </w:r>
      <w:proofErr w:type="spellEnd"/>
      <w:r w:rsidRPr="00513E87">
        <w:rPr>
          <w:rFonts w:ascii="Century Gothic" w:hAnsi="Century Gothic"/>
        </w:rPr>
        <w:t xml:space="preserve"> and mor</w:t>
      </w:r>
      <w:r w:rsidR="006B4A56" w:rsidRPr="00513E87">
        <w:rPr>
          <w:rFonts w:ascii="Century Gothic" w:hAnsi="Century Gothic"/>
        </w:rPr>
        <w:t>e</w:t>
      </w:r>
      <w:r w:rsidRPr="00513E87">
        <w:rPr>
          <w:rFonts w:ascii="Century Gothic" w:hAnsi="Century Gothic"/>
        </w:rPr>
        <w:t>)</w:t>
      </w:r>
    </w:p>
    <w:p w14:paraId="7C6BA8C4" w14:textId="2A6F3E5B" w:rsidR="00F53EC8" w:rsidRPr="00513E87" w:rsidRDefault="00F53EC8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Design (Adobe Photoshop and Adobe Illustrator)</w:t>
      </w:r>
    </w:p>
    <w:p w14:paraId="08B7FBB5" w14:textId="51E528E7" w:rsidR="00513E87" w:rsidRPr="00513E87" w:rsidRDefault="00AD49FF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PHP, </w:t>
      </w:r>
      <w:proofErr w:type="spellStart"/>
      <w:r w:rsidR="00513E87" w:rsidRPr="00513E87">
        <w:rPr>
          <w:rFonts w:ascii="Century Gothic" w:hAnsi="Century Gothic"/>
        </w:rPr>
        <w:t>Laravel</w:t>
      </w:r>
      <w:proofErr w:type="spellEnd"/>
      <w:r w:rsidR="00513E87" w:rsidRPr="00513E87">
        <w:rPr>
          <w:rFonts w:ascii="Century Gothic" w:hAnsi="Century Gothic"/>
        </w:rPr>
        <w:t>, V</w:t>
      </w:r>
      <w:r w:rsidR="008D3392">
        <w:rPr>
          <w:rFonts w:ascii="Century Gothic" w:hAnsi="Century Gothic"/>
        </w:rPr>
        <w:t>ue</w:t>
      </w:r>
      <w:r w:rsidR="00513E87" w:rsidRPr="00513E87">
        <w:rPr>
          <w:rFonts w:ascii="Century Gothic" w:hAnsi="Century Gothic"/>
        </w:rPr>
        <w:t xml:space="preserve">.js, </w:t>
      </w:r>
      <w:proofErr w:type="spellStart"/>
      <w:r w:rsidR="00513E87" w:rsidRPr="00513E87">
        <w:rPr>
          <w:rFonts w:ascii="Century Gothic" w:hAnsi="Century Gothic"/>
        </w:rPr>
        <w:t>Github</w:t>
      </w:r>
      <w:proofErr w:type="spellEnd"/>
      <w:r w:rsidR="00513E87" w:rsidRPr="00513E87">
        <w:rPr>
          <w:rFonts w:ascii="Century Gothic" w:hAnsi="Century Gothic"/>
        </w:rPr>
        <w:t xml:space="preserve"> and AWS</w:t>
      </w:r>
    </w:p>
    <w:p w14:paraId="0B9938D4" w14:textId="77777777" w:rsidR="00F53EC8" w:rsidRPr="003037EC" w:rsidRDefault="00F53EC8" w:rsidP="00F53EC8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1996312C" w:rsidR="00F53EC8" w:rsidRPr="00513E87" w:rsidRDefault="00F53EC8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remaxprocebu.com (client)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24C9E9A" w:rsidR="00855146" w:rsidRDefault="00A62B0F" w:rsidP="00855146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</w:p>
    <w:p w14:paraId="138B50D9" w14:textId="5381AD3B" w:rsidR="00A62B0F" w:rsidRDefault="00855146" w:rsidP="00855146">
      <w:pPr>
        <w:spacing w:after="0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705D09D7" w14:textId="1D54CA8D" w:rsidR="00855146" w:rsidRPr="00855146" w:rsidRDefault="00855146" w:rsidP="00A62B0F">
      <w:pPr>
        <w:rPr>
          <w:rFonts w:ascii="Century Gothic" w:hAnsi="Century Gothic"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T</w:t>
      </w:r>
      <w:r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62A95831" w14:textId="439CDFAE" w:rsidR="00A62B0F" w:rsidRPr="00513E87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spellStart"/>
      <w:r w:rsidRPr="00513E87">
        <w:rPr>
          <w:rFonts w:ascii="Century Gothic" w:hAnsi="Century Gothic"/>
        </w:rPr>
        <w:t>Wordpress</w:t>
      </w:r>
      <w:proofErr w:type="spellEnd"/>
      <w:r w:rsidRPr="00513E87">
        <w:rPr>
          <w:rFonts w:ascii="Century Gothic" w:hAnsi="Century Gothic"/>
        </w:rPr>
        <w:t xml:space="preserve"> (ACF, </w:t>
      </w:r>
      <w:proofErr w:type="spellStart"/>
      <w:r w:rsidRPr="00513E87">
        <w:rPr>
          <w:rFonts w:ascii="Century Gothic" w:hAnsi="Century Gothic"/>
        </w:rPr>
        <w:t>Elementor</w:t>
      </w:r>
      <w:proofErr w:type="spellEnd"/>
      <w:r w:rsidRPr="00513E87">
        <w:rPr>
          <w:rFonts w:ascii="Century Gothic" w:hAnsi="Century Gothic"/>
        </w:rPr>
        <w:t>, Ninja Form</w:t>
      </w:r>
      <w:r w:rsidR="00855146" w:rsidRPr="00513E87">
        <w:rPr>
          <w:rFonts w:ascii="Century Gothic" w:hAnsi="Century Gothic"/>
        </w:rPr>
        <w:t xml:space="preserve"> and more</w:t>
      </w:r>
      <w:r w:rsidRPr="00513E87">
        <w:rPr>
          <w:rFonts w:ascii="Century Gothic" w:hAnsi="Century Gothic"/>
        </w:rPr>
        <w:t>)</w:t>
      </w:r>
    </w:p>
    <w:p w14:paraId="71CFD927" w14:textId="21886816" w:rsidR="00096A76" w:rsidRPr="00513E87" w:rsidRDefault="00A62B0F" w:rsidP="00096A76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Editing Photo (Adobe Photoshop, Adobe Lightroom, and Adobe Illustrator)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654F956A" w:rsidR="00A62B0F" w:rsidRPr="003037EC" w:rsidRDefault="00A62B0F" w:rsidP="00842D4D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476368C0" w14:textId="594272C3" w:rsidR="00A62B0F" w:rsidRPr="00513E87" w:rsidRDefault="00A62B0F" w:rsidP="00842D4D">
      <w:pPr>
        <w:pStyle w:val="ListParagraph"/>
        <w:numPr>
          <w:ilvl w:val="0"/>
          <w:numId w:val="1"/>
        </w:numPr>
        <w:spacing w:before="240"/>
        <w:rPr>
          <w:rFonts w:ascii="Century Gothic" w:hAnsi="Century Gothic"/>
        </w:rPr>
      </w:pPr>
      <w:r w:rsidRPr="00513E87">
        <w:rPr>
          <w:rFonts w:ascii="Century Gothic" w:hAnsi="Century Gothic"/>
        </w:rPr>
        <w:t>Laravel, SASS, CSS, HTML, GIT, and Yarn</w:t>
      </w:r>
    </w:p>
    <w:p w14:paraId="4BB66172" w14:textId="77777777" w:rsidR="00A62B0F" w:rsidRPr="003037EC" w:rsidRDefault="00A62B0F" w:rsidP="00A62B0F">
      <w:pPr>
        <w:spacing w:before="240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proofErr w:type="spellStart"/>
      <w:r w:rsidRPr="003037EC">
        <w:rPr>
          <w:b/>
          <w:bCs/>
          <w:sz w:val="28"/>
          <w:szCs w:val="40"/>
        </w:rPr>
        <w:t>Devcash</w:t>
      </w:r>
      <w:proofErr w:type="spellEnd"/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77777777" w:rsidR="00A62B0F" w:rsidRPr="003037EC" w:rsidRDefault="00A62B0F" w:rsidP="00A62B0F">
      <w:pPr>
        <w:pStyle w:val="Default"/>
        <w:rPr>
          <w:rFonts w:ascii="Century Gothic" w:hAnsi="Century Gothic"/>
          <w:b/>
          <w:sz w:val="23"/>
          <w:szCs w:val="23"/>
        </w:rPr>
      </w:pPr>
      <w:r w:rsidRPr="003037EC">
        <w:rPr>
          <w:rFonts w:ascii="Century Gothic" w:hAnsi="Century Gothic"/>
          <w:b/>
          <w:sz w:val="20"/>
          <w:szCs w:val="20"/>
        </w:rPr>
        <w:t>A SOFTWARE-AS-A-SERVICE FOR CASHIERING SYSTEM FOR MICRO AND SMALL ENTERPRISES</w:t>
      </w:r>
      <w:r w:rsidRPr="003037EC">
        <w:rPr>
          <w:rFonts w:ascii="Century Gothic" w:hAnsi="Century Gothic"/>
          <w:b/>
          <w:sz w:val="23"/>
          <w:szCs w:val="23"/>
        </w:rPr>
        <w:t xml:space="preserve"> </w:t>
      </w:r>
    </w:p>
    <w:p w14:paraId="58B6B875" w14:textId="5ECD05B3" w:rsidR="00A62B0F" w:rsidRPr="003037EC" w:rsidRDefault="00A62B0F" w:rsidP="00A62B0F">
      <w:pPr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</w:rPr>
        <w:t>Position: Hipster</w:t>
      </w:r>
    </w:p>
    <w:p w14:paraId="76425FF7" w14:textId="58660D1C" w:rsidR="00A62B0F" w:rsidRDefault="00A62B0F" w:rsidP="00E46265">
      <w:pPr>
        <w:spacing w:after="0"/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Language:</w:t>
      </w:r>
      <w:r w:rsidRPr="003037EC">
        <w:rPr>
          <w:rFonts w:ascii="Century Gothic" w:hAnsi="Century Gothic"/>
          <w:sz w:val="20"/>
          <w:szCs w:val="20"/>
        </w:rPr>
        <w:t xml:space="preserve"> AngularJS, PHP, Bootstrap, CSS, HTML, Android, and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</w:t>
      </w:r>
      <w:proofErr w:type="spellStart"/>
      <w:r>
        <w:rPr>
          <w:b/>
          <w:bCs/>
          <w:sz w:val="28"/>
          <w:szCs w:val="40"/>
        </w:rPr>
        <w:t>inc.</w:t>
      </w:r>
      <w:proofErr w:type="spellEnd"/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hd w:val="clear" w:color="auto" w:fill="FFFFFF"/>
        </w:rPr>
      </w:pPr>
      <w:r w:rsidRPr="00842D4D">
        <w:rPr>
          <w:rFonts w:cs="Segoe UI"/>
          <w:color w:val="000000" w:themeColor="text1"/>
          <w:shd w:val="clear" w:color="auto" w:fill="FFFFFF"/>
        </w:rPr>
        <w:t>+ </w:t>
      </w:r>
      <w:r w:rsidRPr="00842D4D">
        <w:rPr>
          <w:rFonts w:cs="Segoe UI"/>
          <w:b/>
          <w:bCs/>
          <w:color w:val="000000" w:themeColor="text1"/>
          <w:shd w:val="clear" w:color="auto" w:fill="FFFFFF"/>
        </w:rPr>
        <w:t>Technical Support for hardware and software</w:t>
      </w:r>
      <w:r w:rsidRPr="00842D4D">
        <w:rPr>
          <w:rFonts w:cs="Segoe UI"/>
          <w:color w:val="000000" w:themeColor="text1"/>
        </w:rPr>
        <w:br/>
      </w:r>
      <w:r w:rsidRPr="00842D4D">
        <w:rPr>
          <w:rFonts w:cs="Segoe UI"/>
          <w:color w:val="000000" w:themeColor="text1"/>
          <w:shd w:val="clear" w:color="auto" w:fill="FFFFFF"/>
        </w:rPr>
        <w:t>+ </w:t>
      </w:r>
      <w:r w:rsidRPr="00842D4D">
        <w:rPr>
          <w:rFonts w:cs="Segoe UI"/>
          <w:b/>
          <w:bCs/>
          <w:color w:val="000000" w:themeColor="text1"/>
          <w:shd w:val="clear" w:color="auto" w:fill="FFFFFF"/>
        </w:rPr>
        <w:t>Created Inventory System for the company</w:t>
      </w:r>
    </w:p>
    <w:p w14:paraId="05034664" w14:textId="77777777" w:rsidR="00842D4D" w:rsidRPr="00842D4D" w:rsidRDefault="00842D4D" w:rsidP="00842D4D">
      <w:pPr>
        <w:numPr>
          <w:ilvl w:val="0"/>
          <w:numId w:val="3"/>
        </w:numPr>
        <w:shd w:val="clear" w:color="auto" w:fill="FFFFFF"/>
        <w:spacing w:before="240" w:after="0" w:line="240" w:lineRule="auto"/>
        <w:rPr>
          <w:rFonts w:ascii="Century Gothic" w:eastAsia="Times New Roman" w:hAnsi="Century Gothic" w:cs="Segoe UI"/>
          <w:color w:val="000000" w:themeColor="text1"/>
          <w:sz w:val="20"/>
          <w:szCs w:val="20"/>
        </w:rPr>
      </w:pPr>
      <w:r w:rsidRPr="00842D4D">
        <w:rPr>
          <w:rFonts w:ascii="Century Gothic" w:eastAsia="Times New Roman" w:hAnsi="Century Gothic" w:cs="Segoe UI"/>
          <w:color w:val="000000" w:themeColor="text1"/>
          <w:sz w:val="20"/>
          <w:szCs w:val="20"/>
        </w:rPr>
        <w:t>Laravel, SQL, CSS, HTML, and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lastRenderedPageBreak/>
        <w:t xml:space="preserve">Immaculate Heart of Mary Academy – </w:t>
      </w:r>
      <w:proofErr w:type="spellStart"/>
      <w:r w:rsidRPr="003037EC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7A46B904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GDG Cebu – Google Developers Group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Default="00104DE8" w:rsidP="00104DE8">
      <w:pPr>
        <w:pStyle w:val="Year"/>
        <w:jc w:val="left"/>
        <w:rPr>
          <w:sz w:val="18"/>
        </w:rPr>
      </w:pPr>
      <w:r w:rsidRPr="00104DE8">
        <w:rPr>
          <w:b/>
          <w:bCs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Default="00104DE8" w:rsidP="00104DE8">
      <w:pPr>
        <w:pStyle w:val="Year"/>
        <w:jc w:val="left"/>
        <w:rPr>
          <w:sz w:val="18"/>
        </w:rPr>
      </w:pPr>
      <w:r w:rsidRPr="00104DE8">
        <w:rPr>
          <w:b/>
          <w:bCs/>
          <w:szCs w:val="24"/>
        </w:rPr>
        <w:t>Maintain</w:t>
      </w:r>
      <w:r w:rsidR="00E566D8">
        <w:rPr>
          <w:b/>
          <w:bCs/>
          <w:szCs w:val="24"/>
        </w:rPr>
        <w:t>ing</w:t>
      </w:r>
      <w:r w:rsidRPr="00104DE8">
        <w:rPr>
          <w:b/>
          <w:bCs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04DE8" w:rsidRDefault="00104DE8" w:rsidP="00104DE8">
      <w:pPr>
        <w:pStyle w:val="Year"/>
        <w:jc w:val="left"/>
        <w:rPr>
          <w:b/>
          <w:bCs/>
          <w:szCs w:val="24"/>
        </w:rPr>
      </w:pPr>
      <w:r w:rsidRPr="00104DE8">
        <w:rPr>
          <w:b/>
          <w:bCs/>
          <w:szCs w:val="24"/>
        </w:rPr>
        <w:t xml:space="preserve">SMART </w:t>
      </w:r>
      <w:proofErr w:type="spellStart"/>
      <w:r w:rsidRPr="00104DE8">
        <w:rPr>
          <w:b/>
          <w:bCs/>
          <w:szCs w:val="24"/>
        </w:rPr>
        <w:t>Technopreneurship</w:t>
      </w:r>
      <w:proofErr w:type="spellEnd"/>
      <w:r w:rsidRPr="00104DE8">
        <w:rPr>
          <w:b/>
          <w:bCs/>
          <w:szCs w:val="24"/>
        </w:rPr>
        <w:t xml:space="preserve">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Building Entrepreneurial Ecosystem to Enhance Higher Education Value-Added for Better Graduate Employability</w:t>
      </w:r>
      <w:r w:rsidR="00104DE8">
        <w:rPr>
          <w:b/>
          <w:bCs/>
          <w:szCs w:val="24"/>
        </w:rPr>
        <w:t xml:space="preserve"> |</w:t>
      </w:r>
      <w:r w:rsidRPr="003037EC">
        <w:rPr>
          <w:b/>
          <w:bCs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Sharpen</w:t>
      </w:r>
      <w:r w:rsidR="00612255">
        <w:rPr>
          <w:b/>
          <w:bCs/>
          <w:szCs w:val="24"/>
        </w:rPr>
        <w:t>ing Junior Mobile Technologists</w:t>
      </w:r>
      <w:r w:rsidR="00104DE8">
        <w:rPr>
          <w:b/>
          <w:bCs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Shaping up Creativ</w:t>
      </w:r>
      <w:r w:rsidR="00612255">
        <w:rPr>
          <w:rFonts w:ascii="Century Gothic" w:hAnsi="Century Gothic"/>
          <w:b/>
          <w:bCs/>
          <w:sz w:val="20"/>
          <w:szCs w:val="20"/>
        </w:rPr>
        <w:t>e Minds through Great UX Design</w:t>
      </w:r>
      <w:r w:rsidR="00104DE8">
        <w:rPr>
          <w:rFonts w:ascii="Century Gothic" w:hAnsi="Century Gothic"/>
          <w:b/>
          <w:bCs/>
          <w:sz w:val="20"/>
          <w:szCs w:val="20"/>
        </w:rPr>
        <w:t xml:space="preserve"> | University of Cebu</w:t>
      </w:r>
    </w:p>
    <w:p w14:paraId="2BA4F6A4" w14:textId="7296BA2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Ma. </w:t>
      </w:r>
      <w:proofErr w:type="spellStart"/>
      <w:r w:rsidRPr="0057132A">
        <w:rPr>
          <w:b/>
          <w:bCs/>
          <w:sz w:val="24"/>
          <w:szCs w:val="24"/>
        </w:rPr>
        <w:t>Cathering</w:t>
      </w:r>
      <w:proofErr w:type="spellEnd"/>
      <w:r w:rsidRPr="0057132A">
        <w:rPr>
          <w:b/>
          <w:bCs/>
          <w:sz w:val="24"/>
          <w:szCs w:val="24"/>
        </w:rPr>
        <w:t xml:space="preserve"> </w:t>
      </w:r>
      <w:proofErr w:type="spellStart"/>
      <w:r w:rsidRPr="0057132A">
        <w:rPr>
          <w:b/>
          <w:bCs/>
          <w:sz w:val="24"/>
          <w:szCs w:val="24"/>
        </w:rPr>
        <w:t>Carumba</w:t>
      </w:r>
      <w:proofErr w:type="spellEnd"/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proofErr w:type="spellStart"/>
      <w:r>
        <w:rPr>
          <w:b/>
          <w:bCs/>
          <w:sz w:val="24"/>
          <w:szCs w:val="24"/>
        </w:rPr>
        <w:t>Jelaic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Gilbuel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Santillan</w:t>
      </w:r>
      <w:proofErr w:type="spellEnd"/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Admin – </w:t>
      </w:r>
      <w:proofErr w:type="spellStart"/>
      <w:r>
        <w:rPr>
          <w:rFonts w:cs="Segoe UI"/>
          <w:color w:val="C45911" w:themeColor="accent2" w:themeShade="BF"/>
          <w:szCs w:val="18"/>
          <w:shd w:val="clear" w:color="auto" w:fill="FFFFFF"/>
        </w:rPr>
        <w:t>HiPE</w:t>
      </w:r>
      <w:proofErr w:type="spellEnd"/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F2247E" w14:textId="77777777" w:rsidR="009E5BCE" w:rsidRDefault="009E5BCE" w:rsidP="000B6987">
      <w:pPr>
        <w:spacing w:after="0" w:line="240" w:lineRule="auto"/>
      </w:pPr>
      <w:r>
        <w:separator/>
      </w:r>
    </w:p>
  </w:endnote>
  <w:endnote w:type="continuationSeparator" w:id="0">
    <w:p w14:paraId="6F4772E0" w14:textId="77777777" w:rsidR="009E5BCE" w:rsidRDefault="009E5BCE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3B4C8F3C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519CE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519CE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178AAD" w14:textId="77777777" w:rsidR="009E5BCE" w:rsidRDefault="009E5BCE" w:rsidP="000B6987">
      <w:pPr>
        <w:spacing w:after="0" w:line="240" w:lineRule="auto"/>
      </w:pPr>
      <w:r>
        <w:separator/>
      </w:r>
    </w:p>
  </w:footnote>
  <w:footnote w:type="continuationSeparator" w:id="0">
    <w:p w14:paraId="62BF10F1" w14:textId="77777777" w:rsidR="009E5BCE" w:rsidRDefault="009E5BCE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4E0C"/>
    <w:rsid w:val="000B6987"/>
    <w:rsid w:val="001015B9"/>
    <w:rsid w:val="00104DE8"/>
    <w:rsid w:val="002240C7"/>
    <w:rsid w:val="003037EC"/>
    <w:rsid w:val="0032061A"/>
    <w:rsid w:val="003357CA"/>
    <w:rsid w:val="003639EB"/>
    <w:rsid w:val="00435CF6"/>
    <w:rsid w:val="00463F7D"/>
    <w:rsid w:val="00503663"/>
    <w:rsid w:val="00513E87"/>
    <w:rsid w:val="005327A9"/>
    <w:rsid w:val="005519CE"/>
    <w:rsid w:val="005675DF"/>
    <w:rsid w:val="0057132A"/>
    <w:rsid w:val="005756B7"/>
    <w:rsid w:val="00597A4F"/>
    <w:rsid w:val="005A1429"/>
    <w:rsid w:val="00612255"/>
    <w:rsid w:val="00616199"/>
    <w:rsid w:val="006428EB"/>
    <w:rsid w:val="0068174C"/>
    <w:rsid w:val="006A08EE"/>
    <w:rsid w:val="006B4A56"/>
    <w:rsid w:val="006F0272"/>
    <w:rsid w:val="007635D2"/>
    <w:rsid w:val="007940CD"/>
    <w:rsid w:val="007F0AF8"/>
    <w:rsid w:val="008121F8"/>
    <w:rsid w:val="00842D4D"/>
    <w:rsid w:val="00855146"/>
    <w:rsid w:val="008D3392"/>
    <w:rsid w:val="00937263"/>
    <w:rsid w:val="00954519"/>
    <w:rsid w:val="00977D03"/>
    <w:rsid w:val="009E1E0E"/>
    <w:rsid w:val="009E5BCE"/>
    <w:rsid w:val="00A31B0C"/>
    <w:rsid w:val="00A44BDA"/>
    <w:rsid w:val="00A57E08"/>
    <w:rsid w:val="00A62B0F"/>
    <w:rsid w:val="00A937BD"/>
    <w:rsid w:val="00A9589B"/>
    <w:rsid w:val="00AD49FF"/>
    <w:rsid w:val="00AE2960"/>
    <w:rsid w:val="00B626D1"/>
    <w:rsid w:val="00B634CC"/>
    <w:rsid w:val="00B7418A"/>
    <w:rsid w:val="00B86F1F"/>
    <w:rsid w:val="00BE1E08"/>
    <w:rsid w:val="00BE49FD"/>
    <w:rsid w:val="00BF63D5"/>
    <w:rsid w:val="00C16EB5"/>
    <w:rsid w:val="00C270B3"/>
    <w:rsid w:val="00C574AC"/>
    <w:rsid w:val="00D040C1"/>
    <w:rsid w:val="00D62A75"/>
    <w:rsid w:val="00D76646"/>
    <w:rsid w:val="00DA6959"/>
    <w:rsid w:val="00DB0C0E"/>
    <w:rsid w:val="00DB1359"/>
    <w:rsid w:val="00DB47A5"/>
    <w:rsid w:val="00E1068B"/>
    <w:rsid w:val="00E46265"/>
    <w:rsid w:val="00E566D8"/>
    <w:rsid w:val="00EA18D0"/>
    <w:rsid w:val="00EB01EB"/>
    <w:rsid w:val="00F05175"/>
    <w:rsid w:val="00F16B30"/>
    <w:rsid w:val="00F2632D"/>
    <w:rsid w:val="00F37855"/>
    <w:rsid w:val="00F53EC8"/>
    <w:rsid w:val="00F54631"/>
    <w:rsid w:val="00F9642F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1</Pages>
  <Words>643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77</cp:revision>
  <cp:lastPrinted>2021-11-07T09:27:00Z</cp:lastPrinted>
  <dcterms:created xsi:type="dcterms:W3CDTF">2021-03-28T16:09:00Z</dcterms:created>
  <dcterms:modified xsi:type="dcterms:W3CDTF">2021-11-07T09:28:00Z</dcterms:modified>
</cp:coreProperties>
</file>